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trong interest in the UX/UI Designer position at your esteemed organization in Kuwait City. With a deep passion for crafting intuitive digital experiences and a proven track record of delivering user-centered design solutions, I am eager to contribute my skills and creativity to your team. As a dedicated professional in the field of UX/UI design, I am particularly drawn to opportunities that align with the dynamic growth of Kuwait City’s tech and creative industries. This role represents an exciting chance to combine my expertise with the unique challenges and opportunities of this vibrant location.</w:t>
      </w:r>
    </w:p>
    <w:p>
      <w:pPr>
        <w:pStyle w:val="BodyText"/>
      </w:pPr>
      <w:r>
        <w:t xml:space="preserve">As a UX/UI Designer, I have always believed that great design is not just about aesthetics but about creating meaningful connections between users and digital products. My career has been driven by a commitment to understanding user needs, translating complex problems into seamless solutions, and ensuring that every interaction is both functional and delightful. Over the years, I have honed my skills in tools such as Figma, Adobe XD, Sketch, and InVision while maintaining a strong foundation in user research methodologies like interviews, surveys, and usability testing. My work has consistently focused on balancing innovation with practicality to deliver experiences that resonate with diverse audiences.</w:t>
      </w:r>
    </w:p>
    <w:p>
      <w:pPr>
        <w:pStyle w:val="BodyText"/>
      </w:pPr>
      <w:r>
        <w:t xml:space="preserve">What excites me most about this opportunity is the chance to work in Kuwait City, a hub of cultural richness and technological advancement. The city’s growing digital landscape, combined with its unique blend of tradition and modernity, offers an inspiring environment for UX/UI design. I have studied the local market trends and understand how cultural nuances can shape user behavior. For instance, the increasing adoption of mobile-first solutions in Kuwait’s retail and financial sectors highlights the need for designs that are both culturally relevant and globally competitive. I am confident that my ability to adapt to diverse contexts will allow me to create solutions that align with the values and expectations of Kuwaiti users while meeting international standards.</w:t>
      </w:r>
    </w:p>
    <w:p>
      <w:pPr>
        <w:pStyle w:val="BodyText"/>
      </w:pPr>
      <w:r>
        <w:t xml:space="preserve">Throughout my career, I have worked on projects spanning various industries, including e-commerce, fintech, healthcare, and education. One notable project involved redesigning a mobile banking application for a leading financial institution in the Middle East. By conducting extensive user research and iterating on prototypes based on feedback, I was able to improve the app’s usability by 40% and increase user engagement metrics significantly. This experience reinforced my belief that a human-centered approach is essential to creating products that users love and trust.</w:t>
      </w:r>
    </w:p>
    <w:p>
      <w:pPr>
        <w:pStyle w:val="BodyText"/>
      </w:pPr>
      <w:r>
        <w:t xml:space="preserve">In addition to technical proficiency, I bring strong collaboration skills and a deep understanding of cross-functional team dynamics. I thrive in environments where designers, developers, product managers, and stakeholders work together to solve complex problems. My ability to communicate design ideas effectively through wireframes, prototypes, and presentations has enabled me to bridge the gap between technical teams and business objectives. I am also passionate about mentoring junior designers and fostering a culture of continuous learning within my team.</w:t>
      </w:r>
    </w:p>
    <w:p>
      <w:pPr>
        <w:pStyle w:val="BodyText"/>
      </w:pPr>
      <w:r>
        <w:t xml:space="preserve">What sets me apart as a UX/UI Designer is my dedication to staying at the forefront of industry trends. I regularly attend design conferences, participate in online courses, and engage with design communities to stay updated on the latest tools and methodologies. For example, I have explored emerging technologies such as AI-driven personalization and voice user interfaces (VUIs), which are increasingly relevant in today’s fast-evolving digital ecosystem. I am eager to bring this forward-thinking mindset to your organization and contribute to innovative projects that push the boundaries of what is possible in UX/UI design.</w:t>
      </w:r>
    </w:p>
    <w:p>
      <w:pPr>
        <w:pStyle w:val="BodyText"/>
      </w:pPr>
      <w:r>
        <w:t xml:space="preserve">Working in Kuwait City presents a unique opportunity to contribute to a region that is rapidly embracing digital transformation. The city’s commitment to smart infrastructure, e-government initiatives, and sustainable development creates a fertile ground for UX/UI professionals who can help shape the future of technology. I am particularly interested in how design can enhance public services, improve accessibility for all users, and foster inclusivity in digital platforms. My goal is to create solutions that not only meet functional requirements but also reflect the values of innovation and social responsibility.</w:t>
      </w:r>
    </w:p>
    <w:p>
      <w:pPr>
        <w:pStyle w:val="BodyText"/>
      </w:pPr>
      <w:r>
        <w:t xml:space="preserve">I would be thrilled to bring my expertise as a UX/UI Designer to your organization and collaborate on projects that make a tangible impact. I am confident that my skills, combined with my passion for design and understanding of Kuwait City’s unique context, will enable me to contribute effectively to your team. I am also open to discussing how I can tailor my approach to align with your specific needs and goals.</w:t>
      </w:r>
    </w:p>
    <w:p>
      <w:pPr>
        <w:pStyle w:val="BodyText"/>
      </w:pPr>
      <w:r>
        <w:t xml:space="preserve">Thank you for considering my application. I would welcome the opportunity to discuss how my background and vision align with your company’s mission. Please feel free to contact me at [Your Phone Number] or [Your Email Address] at your earliest convenience. I look forward to the possibility of contributing to your team and helping shape exceptional digital experiences in Kuwait City.</w:t>
      </w:r>
    </w:p>
    <w:p>
      <w:pPr>
        <w:pStyle w:val="BodyText"/>
      </w:pPr>
      <w:r>
        <w:t xml:space="preserve">Sincerely,</w:t>
      </w:r>
      <w:r>
        <w:br/>
      </w:r>
      <w:r>
        <w:rPr>
          <w:bCs/>
          <w:b/>
        </w:rPr>
        <w:t xml:space="preserve">[Your Full Name]</w:t>
      </w:r>
      <w:r>
        <w:br/>
      </w:r>
      <w:r>
        <w:t xml:space="preserve">[Your Contact Information]</w:t>
      </w:r>
      <w:r>
        <w:br/>
      </w:r>
      <w:r>
        <w:t xml:space="preserve">[Portfolio Link or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dc:language>en</dc:language>
  <cp:keywords/>
  <dcterms:created xsi:type="dcterms:W3CDTF">2026-07-24T03:56:22Z</dcterms:created>
  <dcterms:modified xsi:type="dcterms:W3CDTF">2026-07-24T03:56:22Z</dcterms:modified>
</cp:coreProperties>
</file>

<file path=docProps/custom.xml><?xml version="1.0" encoding="utf-8"?>
<Properties xmlns="http://schemas.openxmlformats.org/officeDocument/2006/custom-properties" xmlns:vt="http://schemas.openxmlformats.org/officeDocument/2006/docPropsVTypes"/>
</file>